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75CD5B" w14:textId="77777777" w:rsidR="003516A2" w:rsidRPr="00AA5BDA" w:rsidRDefault="003516A2" w:rsidP="003516A2">
      <w:pPr>
        <w:spacing w:line="360" w:lineRule="auto"/>
        <w:jc w:val="center"/>
        <w:outlineLvl w:val="0"/>
        <w:rPr>
          <w:szCs w:val="26"/>
        </w:rPr>
      </w:pPr>
      <w:bookmarkStart w:id="0" w:name="_GoBack"/>
      <w:bookmarkEnd w:id="0"/>
      <w:r w:rsidRPr="00AA5BDA">
        <w:rPr>
          <w:b/>
          <w:bCs/>
          <w:noProof/>
          <w:color w:val="1F497D"/>
          <w:szCs w:val="26"/>
          <w:lang w:eastAsia="en-ZA"/>
        </w:rPr>
        <w:drawing>
          <wp:inline distT="0" distB="0" distL="0" distR="0" wp14:anchorId="4AB98084" wp14:editId="4984362C">
            <wp:extent cx="849732" cy="876300"/>
            <wp:effectExtent l="19050" t="0" r="7518" b="0"/>
            <wp:docPr id="2" name="Picture 1" descr="A drawing of a cartoon charac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drawing of a cartoon charac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732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41524" w14:textId="77777777" w:rsidR="003516A2" w:rsidRPr="00AA5BDA" w:rsidRDefault="003516A2" w:rsidP="003516A2">
      <w:pPr>
        <w:spacing w:line="360" w:lineRule="auto"/>
        <w:outlineLvl w:val="0"/>
        <w:rPr>
          <w:szCs w:val="26"/>
        </w:rPr>
      </w:pPr>
    </w:p>
    <w:p w14:paraId="66BBF44C" w14:textId="77777777" w:rsidR="003516A2" w:rsidRPr="00AA5BDA" w:rsidRDefault="003516A2" w:rsidP="006852FD">
      <w:pPr>
        <w:spacing w:line="276" w:lineRule="auto"/>
        <w:jc w:val="center"/>
        <w:outlineLvl w:val="0"/>
        <w:rPr>
          <w:b/>
          <w:szCs w:val="26"/>
        </w:rPr>
      </w:pPr>
      <w:r w:rsidRPr="00AA5BDA">
        <w:rPr>
          <w:b/>
          <w:szCs w:val="26"/>
        </w:rPr>
        <w:t>CONSTITUTIONAL COURT OF SOUTH AFRICA</w:t>
      </w:r>
    </w:p>
    <w:p w14:paraId="5397E8DE" w14:textId="77777777" w:rsidR="003516A2" w:rsidRPr="00AA5BDA" w:rsidRDefault="003516A2" w:rsidP="003516A2">
      <w:pPr>
        <w:spacing w:line="276" w:lineRule="auto"/>
        <w:outlineLvl w:val="0"/>
        <w:rPr>
          <w:b/>
          <w:szCs w:val="26"/>
        </w:rPr>
      </w:pPr>
    </w:p>
    <w:p w14:paraId="05CD5DA6" w14:textId="77777777" w:rsidR="003516A2" w:rsidRPr="00AA5BDA" w:rsidRDefault="003516A2" w:rsidP="003516A2">
      <w:pPr>
        <w:spacing w:line="276" w:lineRule="auto"/>
        <w:rPr>
          <w:szCs w:val="26"/>
        </w:rPr>
      </w:pPr>
    </w:p>
    <w:p w14:paraId="328E6A58" w14:textId="178CE267" w:rsidR="003516A2" w:rsidRPr="00AA5BDA" w:rsidRDefault="003516A2" w:rsidP="003516A2">
      <w:pPr>
        <w:tabs>
          <w:tab w:val="right" w:pos="9029"/>
        </w:tabs>
        <w:spacing w:line="276" w:lineRule="auto"/>
        <w:rPr>
          <w:b/>
          <w:bCs/>
          <w:szCs w:val="26"/>
        </w:rPr>
      </w:pPr>
      <w:r w:rsidRPr="00AA5BDA">
        <w:rPr>
          <w:szCs w:val="26"/>
        </w:rPr>
        <w:tab/>
      </w:r>
      <w:r w:rsidRPr="00AA5BDA">
        <w:rPr>
          <w:b/>
          <w:bCs/>
          <w:szCs w:val="26"/>
        </w:rPr>
        <w:t>CCT 1</w:t>
      </w:r>
      <w:r w:rsidR="009E6F7B">
        <w:rPr>
          <w:b/>
          <w:bCs/>
          <w:szCs w:val="26"/>
        </w:rPr>
        <w:t>87</w:t>
      </w:r>
      <w:r w:rsidRPr="00AA5BDA">
        <w:rPr>
          <w:b/>
          <w:bCs/>
          <w:szCs w:val="26"/>
        </w:rPr>
        <w:t>/20</w:t>
      </w:r>
    </w:p>
    <w:p w14:paraId="1C927EEC" w14:textId="77777777" w:rsidR="003516A2" w:rsidRPr="00AA5BDA" w:rsidRDefault="003516A2" w:rsidP="003516A2">
      <w:pPr>
        <w:tabs>
          <w:tab w:val="left" w:pos="8998"/>
        </w:tabs>
        <w:spacing w:line="276" w:lineRule="auto"/>
        <w:rPr>
          <w:szCs w:val="26"/>
        </w:rPr>
      </w:pPr>
    </w:p>
    <w:p w14:paraId="3B1BEC1E" w14:textId="77777777" w:rsidR="003516A2" w:rsidRPr="00AA5BDA" w:rsidRDefault="003516A2" w:rsidP="003516A2">
      <w:pPr>
        <w:tabs>
          <w:tab w:val="left" w:pos="8998"/>
        </w:tabs>
        <w:spacing w:line="276" w:lineRule="auto"/>
        <w:rPr>
          <w:szCs w:val="26"/>
        </w:rPr>
      </w:pPr>
      <w:r w:rsidRPr="00AA5BDA">
        <w:rPr>
          <w:szCs w:val="26"/>
        </w:rPr>
        <w:t>In the matter between:</w:t>
      </w:r>
    </w:p>
    <w:p w14:paraId="393E0035" w14:textId="77777777" w:rsidR="003516A2" w:rsidRPr="00AA5BDA" w:rsidRDefault="003516A2" w:rsidP="003516A2">
      <w:pPr>
        <w:tabs>
          <w:tab w:val="left" w:pos="8998"/>
        </w:tabs>
        <w:spacing w:line="276" w:lineRule="auto"/>
        <w:rPr>
          <w:szCs w:val="26"/>
        </w:rPr>
      </w:pPr>
    </w:p>
    <w:p w14:paraId="1A9ACBC5" w14:textId="77777777" w:rsidR="003516A2" w:rsidRPr="00AA5BDA" w:rsidRDefault="003516A2" w:rsidP="003516A2">
      <w:pPr>
        <w:tabs>
          <w:tab w:val="left" w:pos="8998"/>
        </w:tabs>
        <w:spacing w:line="276" w:lineRule="auto"/>
        <w:rPr>
          <w:szCs w:val="26"/>
        </w:rPr>
      </w:pPr>
    </w:p>
    <w:p w14:paraId="60B073BB" w14:textId="0E89EB04" w:rsidR="003516A2" w:rsidRPr="00AA5BDA" w:rsidRDefault="00BB55D2" w:rsidP="00BB55D2">
      <w:pPr>
        <w:tabs>
          <w:tab w:val="right" w:pos="9029"/>
        </w:tabs>
        <w:spacing w:line="276" w:lineRule="auto"/>
        <w:rPr>
          <w:b/>
          <w:szCs w:val="26"/>
        </w:rPr>
      </w:pPr>
      <w:r>
        <w:rPr>
          <w:b/>
          <w:szCs w:val="26"/>
        </w:rPr>
        <w:t>NESU MAROVEKE</w:t>
      </w:r>
      <w:r w:rsidR="003516A2" w:rsidRPr="00AA5BDA">
        <w:rPr>
          <w:b/>
          <w:szCs w:val="26"/>
        </w:rPr>
        <w:tab/>
      </w:r>
      <w:r w:rsidR="003516A2" w:rsidRPr="00C10921">
        <w:rPr>
          <w:bCs/>
          <w:szCs w:val="26"/>
        </w:rPr>
        <w:t>Applicant</w:t>
      </w:r>
    </w:p>
    <w:p w14:paraId="6C54C4E4" w14:textId="77777777" w:rsidR="003516A2" w:rsidRDefault="003516A2" w:rsidP="003516A2">
      <w:pPr>
        <w:tabs>
          <w:tab w:val="right" w:pos="9029"/>
        </w:tabs>
        <w:spacing w:line="276" w:lineRule="auto"/>
        <w:rPr>
          <w:b/>
          <w:szCs w:val="26"/>
        </w:rPr>
      </w:pPr>
    </w:p>
    <w:p w14:paraId="55AE4CF3" w14:textId="77777777" w:rsidR="003516A2" w:rsidRPr="00AA5BDA" w:rsidRDefault="003516A2" w:rsidP="003516A2">
      <w:pPr>
        <w:spacing w:line="276" w:lineRule="auto"/>
        <w:rPr>
          <w:szCs w:val="26"/>
        </w:rPr>
      </w:pPr>
      <w:r w:rsidRPr="00AA5BDA">
        <w:rPr>
          <w:szCs w:val="26"/>
        </w:rPr>
        <w:t>and</w:t>
      </w:r>
    </w:p>
    <w:p w14:paraId="1ACADAF3" w14:textId="77777777" w:rsidR="003516A2" w:rsidRPr="00AA5BDA" w:rsidRDefault="003516A2" w:rsidP="003516A2">
      <w:pPr>
        <w:spacing w:line="276" w:lineRule="auto"/>
        <w:rPr>
          <w:szCs w:val="26"/>
        </w:rPr>
      </w:pPr>
    </w:p>
    <w:p w14:paraId="733E597E" w14:textId="18DFE3B1" w:rsidR="003516A2" w:rsidRDefault="00BB55D2" w:rsidP="003516A2">
      <w:pPr>
        <w:tabs>
          <w:tab w:val="right" w:pos="9029"/>
        </w:tabs>
        <w:spacing w:line="276" w:lineRule="auto"/>
        <w:rPr>
          <w:szCs w:val="26"/>
        </w:rPr>
      </w:pPr>
      <w:r>
        <w:rPr>
          <w:b/>
          <w:szCs w:val="26"/>
        </w:rPr>
        <w:t>COMMISSIONER SIPHO TALANE N.O.</w:t>
      </w:r>
      <w:r w:rsidR="003516A2" w:rsidRPr="00AA5BDA">
        <w:rPr>
          <w:szCs w:val="26"/>
        </w:rPr>
        <w:tab/>
      </w:r>
      <w:r>
        <w:rPr>
          <w:szCs w:val="26"/>
        </w:rPr>
        <w:t xml:space="preserve">First </w:t>
      </w:r>
      <w:r w:rsidR="003516A2" w:rsidRPr="00AA5BDA">
        <w:rPr>
          <w:szCs w:val="26"/>
        </w:rPr>
        <w:t>Respondent</w:t>
      </w:r>
    </w:p>
    <w:p w14:paraId="6CF95EF7" w14:textId="77777777" w:rsidR="009E6F7B" w:rsidRPr="00AA5BDA" w:rsidRDefault="009E6F7B" w:rsidP="003516A2">
      <w:pPr>
        <w:tabs>
          <w:tab w:val="right" w:pos="9029"/>
        </w:tabs>
        <w:spacing w:line="276" w:lineRule="auto"/>
        <w:rPr>
          <w:szCs w:val="26"/>
        </w:rPr>
      </w:pPr>
    </w:p>
    <w:p w14:paraId="7E0BB753" w14:textId="77777777" w:rsidR="00BB55D2" w:rsidRDefault="009E6F7B" w:rsidP="00BB55D2">
      <w:pPr>
        <w:tabs>
          <w:tab w:val="right" w:pos="9027"/>
        </w:tabs>
        <w:spacing w:line="276" w:lineRule="auto"/>
        <w:rPr>
          <w:b/>
          <w:szCs w:val="26"/>
        </w:rPr>
      </w:pPr>
      <w:r>
        <w:rPr>
          <w:b/>
          <w:szCs w:val="26"/>
        </w:rPr>
        <w:t>C</w:t>
      </w:r>
      <w:r w:rsidR="00BB55D2">
        <w:rPr>
          <w:b/>
          <w:szCs w:val="26"/>
        </w:rPr>
        <w:t xml:space="preserve">OMMISSION FOR CONCILIATION MEDIATION </w:t>
      </w:r>
    </w:p>
    <w:p w14:paraId="01FFC219" w14:textId="7CCCE334" w:rsidR="009E6F7B" w:rsidRPr="00AA5BDA" w:rsidRDefault="00BB55D2" w:rsidP="00BB55D2">
      <w:pPr>
        <w:tabs>
          <w:tab w:val="right" w:pos="9027"/>
        </w:tabs>
        <w:spacing w:line="276" w:lineRule="auto"/>
        <w:rPr>
          <w:b/>
          <w:szCs w:val="26"/>
        </w:rPr>
      </w:pPr>
      <w:r>
        <w:rPr>
          <w:b/>
          <w:szCs w:val="26"/>
        </w:rPr>
        <w:t>AND ARBITRATION</w:t>
      </w:r>
      <w:r w:rsidR="009E6F7B" w:rsidRPr="00AA5BDA">
        <w:rPr>
          <w:b/>
          <w:szCs w:val="26"/>
        </w:rPr>
        <w:tab/>
      </w:r>
      <w:r w:rsidR="009E6F7B" w:rsidRPr="00C10921">
        <w:rPr>
          <w:bCs/>
          <w:szCs w:val="26"/>
        </w:rPr>
        <w:t xml:space="preserve">Second </w:t>
      </w:r>
      <w:r w:rsidR="00B564C6">
        <w:rPr>
          <w:bCs/>
          <w:szCs w:val="26"/>
        </w:rPr>
        <w:t>Respondent</w:t>
      </w:r>
    </w:p>
    <w:p w14:paraId="4BC5F40D" w14:textId="77777777" w:rsidR="009E6F7B" w:rsidRDefault="009E6F7B" w:rsidP="00BB55D2">
      <w:pPr>
        <w:tabs>
          <w:tab w:val="right" w:pos="9029"/>
        </w:tabs>
        <w:spacing w:line="276" w:lineRule="auto"/>
        <w:rPr>
          <w:b/>
          <w:szCs w:val="26"/>
        </w:rPr>
      </w:pPr>
    </w:p>
    <w:p w14:paraId="04306EB2" w14:textId="469D8692" w:rsidR="009E6F7B" w:rsidRPr="00AA5BDA" w:rsidRDefault="00BB55D2" w:rsidP="00BB55D2">
      <w:pPr>
        <w:tabs>
          <w:tab w:val="right" w:pos="9027"/>
        </w:tabs>
        <w:spacing w:line="276" w:lineRule="auto"/>
        <w:rPr>
          <w:b/>
          <w:szCs w:val="26"/>
        </w:rPr>
      </w:pPr>
      <w:r>
        <w:rPr>
          <w:b/>
          <w:szCs w:val="26"/>
        </w:rPr>
        <w:t>FERMEL (PTY) LIMITED</w:t>
      </w:r>
      <w:r w:rsidR="009E6F7B" w:rsidRPr="00AA5BDA">
        <w:rPr>
          <w:b/>
          <w:szCs w:val="26"/>
        </w:rPr>
        <w:tab/>
      </w:r>
      <w:r w:rsidR="009E6F7B">
        <w:rPr>
          <w:bCs/>
          <w:szCs w:val="26"/>
        </w:rPr>
        <w:t xml:space="preserve">Third </w:t>
      </w:r>
      <w:r w:rsidR="00B564C6">
        <w:rPr>
          <w:bCs/>
          <w:szCs w:val="26"/>
        </w:rPr>
        <w:t>Respondent</w:t>
      </w:r>
    </w:p>
    <w:p w14:paraId="39FC1FF9" w14:textId="77777777" w:rsidR="003516A2" w:rsidRPr="00AA5BDA" w:rsidRDefault="003516A2" w:rsidP="003516A2">
      <w:pPr>
        <w:spacing w:line="360" w:lineRule="auto"/>
        <w:rPr>
          <w:szCs w:val="26"/>
        </w:rPr>
      </w:pPr>
    </w:p>
    <w:p w14:paraId="18636E33" w14:textId="77777777" w:rsidR="003516A2" w:rsidRPr="00AA5BDA" w:rsidRDefault="003516A2" w:rsidP="003516A2">
      <w:pPr>
        <w:keepNext/>
        <w:pBdr>
          <w:top w:val="single" w:sz="4" w:space="1" w:color="auto"/>
          <w:bottom w:val="single" w:sz="4" w:space="1" w:color="auto"/>
        </w:pBdr>
        <w:spacing w:line="360" w:lineRule="auto"/>
        <w:rPr>
          <w:szCs w:val="26"/>
        </w:rPr>
      </w:pPr>
    </w:p>
    <w:p w14:paraId="39874CBB" w14:textId="3B9E6DD5" w:rsidR="003516A2" w:rsidRPr="00AA5BDA" w:rsidRDefault="003516A2" w:rsidP="003516A2">
      <w:pPr>
        <w:keepNext/>
        <w:pBdr>
          <w:top w:val="single" w:sz="4" w:space="1" w:color="auto"/>
          <w:bottom w:val="single" w:sz="4" w:space="1" w:color="auto"/>
        </w:pBdr>
        <w:spacing w:line="360" w:lineRule="auto"/>
        <w:jc w:val="center"/>
        <w:outlineLvl w:val="0"/>
        <w:rPr>
          <w:b/>
          <w:szCs w:val="26"/>
        </w:rPr>
      </w:pPr>
      <w:r>
        <w:rPr>
          <w:b/>
          <w:szCs w:val="26"/>
        </w:rPr>
        <w:t xml:space="preserve">DIRECTIONS DATED </w:t>
      </w:r>
      <w:r w:rsidR="00123068">
        <w:rPr>
          <w:b/>
          <w:szCs w:val="26"/>
        </w:rPr>
        <w:t>1</w:t>
      </w:r>
      <w:r w:rsidR="00B564C6">
        <w:rPr>
          <w:b/>
          <w:szCs w:val="26"/>
        </w:rPr>
        <w:t>8</w:t>
      </w:r>
      <w:r w:rsidR="007512EC">
        <w:rPr>
          <w:b/>
          <w:szCs w:val="26"/>
        </w:rPr>
        <w:t xml:space="preserve"> </w:t>
      </w:r>
      <w:r w:rsidR="00123068">
        <w:rPr>
          <w:b/>
          <w:szCs w:val="26"/>
        </w:rPr>
        <w:t>NOVEMBER</w:t>
      </w:r>
      <w:r w:rsidR="007512EC">
        <w:rPr>
          <w:b/>
          <w:szCs w:val="26"/>
        </w:rPr>
        <w:t xml:space="preserve"> 2020</w:t>
      </w:r>
    </w:p>
    <w:p w14:paraId="1697703D" w14:textId="77777777" w:rsidR="003516A2" w:rsidRPr="00AA5BDA" w:rsidRDefault="003516A2" w:rsidP="003516A2">
      <w:pPr>
        <w:keepNext/>
        <w:pBdr>
          <w:top w:val="single" w:sz="4" w:space="1" w:color="auto"/>
          <w:bottom w:val="single" w:sz="4" w:space="1" w:color="auto"/>
        </w:pBdr>
        <w:spacing w:line="360" w:lineRule="auto"/>
        <w:outlineLvl w:val="0"/>
        <w:rPr>
          <w:b/>
          <w:szCs w:val="26"/>
        </w:rPr>
      </w:pPr>
    </w:p>
    <w:p w14:paraId="40D0D6FA" w14:textId="77777777" w:rsidR="000704F2" w:rsidRPr="00EE02D5" w:rsidRDefault="000704F2" w:rsidP="000704F2">
      <w:pPr>
        <w:spacing w:line="240" w:lineRule="auto"/>
        <w:rPr>
          <w:szCs w:val="26"/>
        </w:rPr>
      </w:pPr>
    </w:p>
    <w:p w14:paraId="26D40140" w14:textId="77777777" w:rsidR="000704F2" w:rsidRPr="00EE02D5" w:rsidRDefault="000704F2" w:rsidP="000704F2">
      <w:pPr>
        <w:spacing w:line="240" w:lineRule="auto"/>
        <w:rPr>
          <w:szCs w:val="26"/>
        </w:rPr>
      </w:pPr>
    </w:p>
    <w:p w14:paraId="51C4C78D" w14:textId="77777777" w:rsidR="00761224" w:rsidRPr="00EE02D5" w:rsidRDefault="00761224" w:rsidP="00D92ADD">
      <w:pPr>
        <w:pStyle w:val="BODYNON-NUMBERED"/>
        <w:keepNext/>
        <w:ind w:right="970"/>
        <w:rPr>
          <w:szCs w:val="26"/>
        </w:rPr>
      </w:pPr>
      <w:r w:rsidRPr="00EE02D5">
        <w:rPr>
          <w:szCs w:val="26"/>
        </w:rPr>
        <w:t>The Chief Justice has issued the following directions:</w:t>
      </w:r>
    </w:p>
    <w:p w14:paraId="052847B7" w14:textId="77777777" w:rsidR="00761224" w:rsidRDefault="00761224" w:rsidP="00D92ADD">
      <w:pPr>
        <w:pStyle w:val="BODYLIST"/>
        <w:ind w:left="1440" w:right="970" w:hanging="720"/>
      </w:pPr>
      <w:r w:rsidRPr="00931858">
        <w:t>The parties are directed to file written submissions of no longer than 15 pages on:</w:t>
      </w:r>
    </w:p>
    <w:p w14:paraId="7553E2A3" w14:textId="118E9F4D" w:rsidR="00761224" w:rsidRDefault="00761224" w:rsidP="003D77ED">
      <w:pPr>
        <w:pStyle w:val="ListParagraph"/>
        <w:ind w:left="1418" w:right="970"/>
      </w:pPr>
      <w:r>
        <w:t>W</w:t>
      </w:r>
      <w:r w:rsidRPr="00761224">
        <w:t>hether the Labour Court had all the facts relating to the actual earnings of the applicant</w:t>
      </w:r>
      <w:r w:rsidR="00192EF4">
        <w:t>.  In particular,</w:t>
      </w:r>
      <w:r w:rsidR="0016618B">
        <w:t xml:space="preserve"> on the question of the applicant’s actual </w:t>
      </w:r>
      <w:r w:rsidR="0016618B">
        <w:lastRenderedPageBreak/>
        <w:t>earnings before his dismissal and his salary at the place of employment after his dismissal</w:t>
      </w:r>
      <w:r w:rsidRPr="00761224">
        <w:t>.</w:t>
      </w:r>
    </w:p>
    <w:p w14:paraId="2E71FE73" w14:textId="77777777" w:rsidR="00761224" w:rsidRDefault="00761224" w:rsidP="00D92ADD">
      <w:pPr>
        <w:pStyle w:val="BODYLIST"/>
        <w:ind w:left="1440" w:right="970" w:hanging="720"/>
      </w:pPr>
      <w:r w:rsidRPr="00931858">
        <w:t>The written submissions must be filed by</w:t>
      </w:r>
      <w:r>
        <w:t>:</w:t>
      </w:r>
    </w:p>
    <w:p w14:paraId="663B53BF" w14:textId="322C1BAF" w:rsidR="00761224" w:rsidRDefault="00761224" w:rsidP="00D92ADD">
      <w:pPr>
        <w:pStyle w:val="BODYLIST"/>
        <w:numPr>
          <w:ilvl w:val="0"/>
          <w:numId w:val="0"/>
        </w:numPr>
        <w:ind w:left="1440" w:right="970"/>
      </w:pPr>
      <w:r>
        <w:t>(a)</w:t>
      </w:r>
      <w:r>
        <w:tab/>
        <w:t>the a</w:t>
      </w:r>
      <w:r w:rsidRPr="00931858">
        <w:t xml:space="preserve">pplicant on or before </w:t>
      </w:r>
      <w:r w:rsidR="0016618B">
        <w:t>Tuesday 15</w:t>
      </w:r>
      <w:r w:rsidR="00C64633">
        <w:t xml:space="preserve"> D</w:t>
      </w:r>
      <w:r>
        <w:t>ecember</w:t>
      </w:r>
      <w:r w:rsidRPr="00931858">
        <w:t xml:space="preserve"> 2020; and</w:t>
      </w:r>
      <w:r>
        <w:t>;</w:t>
      </w:r>
    </w:p>
    <w:p w14:paraId="0D08BBA7" w14:textId="12BEC4F4" w:rsidR="00761224" w:rsidRDefault="00761224" w:rsidP="00D92ADD">
      <w:pPr>
        <w:pStyle w:val="BODYLIST"/>
        <w:numPr>
          <w:ilvl w:val="0"/>
          <w:numId w:val="0"/>
        </w:numPr>
        <w:ind w:left="2160" w:right="970" w:hanging="720"/>
        <w:rPr>
          <w:szCs w:val="26"/>
        </w:rPr>
      </w:pPr>
      <w:r>
        <w:t>(b)</w:t>
      </w:r>
      <w:r>
        <w:tab/>
        <w:t xml:space="preserve">the </w:t>
      </w:r>
      <w:r w:rsidRPr="00931858">
        <w:t>respondent</w:t>
      </w:r>
      <w:r w:rsidR="00192EF4">
        <w:t>s</w:t>
      </w:r>
      <w:r w:rsidRPr="00931858">
        <w:t xml:space="preserve"> on or before </w:t>
      </w:r>
      <w:r w:rsidR="0016618B">
        <w:t>Tuesday 22</w:t>
      </w:r>
      <w:r>
        <w:t xml:space="preserve">, December </w:t>
      </w:r>
      <w:r w:rsidRPr="00931858">
        <w:t>2020.</w:t>
      </w:r>
    </w:p>
    <w:p w14:paraId="2313B369" w14:textId="77777777" w:rsidR="00761224" w:rsidRPr="005F6352" w:rsidRDefault="00761224" w:rsidP="00D92ADD">
      <w:pPr>
        <w:pStyle w:val="BODYLIST"/>
        <w:spacing w:after="0"/>
        <w:ind w:left="1440" w:right="970" w:hanging="720"/>
        <w:rPr>
          <w:szCs w:val="26"/>
        </w:rPr>
      </w:pPr>
      <w:r w:rsidRPr="005F6352">
        <w:rPr>
          <w:szCs w:val="26"/>
        </w:rPr>
        <w:t>Further directions may be issued.</w:t>
      </w:r>
    </w:p>
    <w:p w14:paraId="0031C346" w14:textId="77777777" w:rsidR="00FA5A21" w:rsidRDefault="00FA5A21" w:rsidP="00C6357B">
      <w:pPr>
        <w:pStyle w:val="BODYNON-NUMBERED"/>
        <w:spacing w:after="0"/>
        <w:rPr>
          <w:szCs w:val="26"/>
        </w:rPr>
      </w:pPr>
    </w:p>
    <w:p w14:paraId="101D055C" w14:textId="77777777" w:rsidR="003A303C" w:rsidRPr="00EE02D5" w:rsidRDefault="003A303C" w:rsidP="00C6357B">
      <w:pPr>
        <w:pStyle w:val="BODYNON-NUMBERED"/>
        <w:spacing w:after="0"/>
        <w:rPr>
          <w:szCs w:val="26"/>
        </w:rPr>
      </w:pPr>
    </w:p>
    <w:p w14:paraId="4463655A" w14:textId="77777777" w:rsidR="00F25DCB" w:rsidRPr="00B37BB3" w:rsidRDefault="00F25DCB" w:rsidP="00F25DCB">
      <w:pPr>
        <w:pStyle w:val="ADDRESSES"/>
        <w:rPr>
          <w:b/>
          <w:szCs w:val="26"/>
        </w:rPr>
      </w:pPr>
      <w:r w:rsidRPr="00B37BB3">
        <w:rPr>
          <w:b/>
          <w:szCs w:val="26"/>
        </w:rPr>
        <w:t>MR KGWADI MAKGAKGA</w:t>
      </w:r>
    </w:p>
    <w:p w14:paraId="3434081E" w14:textId="77777777" w:rsidR="00F25DCB" w:rsidRPr="00B37BB3" w:rsidRDefault="00F25DCB" w:rsidP="00F25DCB">
      <w:pPr>
        <w:pStyle w:val="ADDRESSES"/>
        <w:rPr>
          <w:b/>
          <w:szCs w:val="26"/>
        </w:rPr>
      </w:pPr>
      <w:r w:rsidRPr="00B37BB3">
        <w:rPr>
          <w:b/>
          <w:szCs w:val="26"/>
        </w:rPr>
        <w:t>REGISTRAR</w:t>
      </w:r>
    </w:p>
    <w:p w14:paraId="4B282B75" w14:textId="77777777" w:rsidR="00F25DCB" w:rsidRDefault="00F25DCB" w:rsidP="00F25DCB">
      <w:pPr>
        <w:pStyle w:val="ADDRESSES"/>
        <w:rPr>
          <w:b/>
          <w:szCs w:val="26"/>
        </w:rPr>
      </w:pPr>
      <w:r w:rsidRPr="00B37BB3">
        <w:rPr>
          <w:b/>
          <w:szCs w:val="26"/>
        </w:rPr>
        <w:t>CONSTITUTIONAL COURT</w:t>
      </w:r>
    </w:p>
    <w:p w14:paraId="5F18090F" w14:textId="77777777" w:rsidR="00FA5A21" w:rsidRPr="00EE02D5" w:rsidRDefault="00FA5A21" w:rsidP="00EC2CB0">
      <w:pPr>
        <w:pStyle w:val="ADDRESSES"/>
        <w:rPr>
          <w:szCs w:val="26"/>
        </w:rPr>
      </w:pPr>
    </w:p>
    <w:p w14:paraId="38207152" w14:textId="77777777" w:rsidR="00FA5A21" w:rsidRPr="00EE02D5" w:rsidRDefault="00FA5A21" w:rsidP="00EC2CB0">
      <w:pPr>
        <w:pStyle w:val="ADDRESSES"/>
        <w:rPr>
          <w:szCs w:val="26"/>
        </w:rPr>
      </w:pPr>
    </w:p>
    <w:p w14:paraId="4FA82DB5" w14:textId="0F92965D" w:rsidR="00356487" w:rsidRPr="00E32E7A" w:rsidRDefault="002C0965" w:rsidP="00356487">
      <w:pPr>
        <w:pStyle w:val="ADDRESSES"/>
        <w:rPr>
          <w:b/>
          <w:szCs w:val="26"/>
        </w:rPr>
      </w:pPr>
      <w:r>
        <w:rPr>
          <w:b/>
          <w:szCs w:val="26"/>
        </w:rPr>
        <w:t xml:space="preserve">TO: </w:t>
      </w:r>
      <w:r w:rsidR="00212EA1">
        <w:rPr>
          <w:b/>
          <w:szCs w:val="26"/>
        </w:rPr>
        <w:t>NDUMISO VOYI INCORPORATED</w:t>
      </w:r>
    </w:p>
    <w:p w14:paraId="01EE4735" w14:textId="40D52314" w:rsidR="008E7F55" w:rsidRDefault="00356487" w:rsidP="00356487">
      <w:pPr>
        <w:pStyle w:val="ADDRESSES"/>
        <w:rPr>
          <w:szCs w:val="26"/>
        </w:rPr>
      </w:pPr>
      <w:r w:rsidRPr="00E32E7A">
        <w:rPr>
          <w:szCs w:val="26"/>
        </w:rPr>
        <w:t xml:space="preserve">Attorneys for the </w:t>
      </w:r>
      <w:r w:rsidR="00097B6E">
        <w:rPr>
          <w:szCs w:val="26"/>
        </w:rPr>
        <w:t>Applicant</w:t>
      </w:r>
    </w:p>
    <w:p w14:paraId="22EC6A17" w14:textId="3712F4FA" w:rsidR="000B59F5" w:rsidRDefault="000B59F5" w:rsidP="000B59F5">
      <w:pPr>
        <w:pStyle w:val="ADDRESSES"/>
        <w:rPr>
          <w:szCs w:val="26"/>
        </w:rPr>
      </w:pPr>
      <w:r>
        <w:rPr>
          <w:szCs w:val="26"/>
        </w:rPr>
        <w:t>5</w:t>
      </w:r>
      <w:r w:rsidR="00212EA1">
        <w:rPr>
          <w:szCs w:val="26"/>
        </w:rPr>
        <w:t xml:space="preserve">96 Jubilee Avenue </w:t>
      </w:r>
    </w:p>
    <w:p w14:paraId="3164E26C" w14:textId="27B71E4D" w:rsidR="000B59F5" w:rsidRPr="00D161C0" w:rsidRDefault="00212EA1" w:rsidP="000B59F5">
      <w:pPr>
        <w:pStyle w:val="ADDRESSES"/>
        <w:rPr>
          <w:szCs w:val="26"/>
        </w:rPr>
      </w:pPr>
      <w:r>
        <w:rPr>
          <w:szCs w:val="26"/>
        </w:rPr>
        <w:t>Halfway House</w:t>
      </w:r>
    </w:p>
    <w:p w14:paraId="122EA7EA" w14:textId="65957A26" w:rsidR="000B59F5" w:rsidRDefault="00212EA1" w:rsidP="00356487">
      <w:pPr>
        <w:pStyle w:val="ADDRESSES"/>
        <w:rPr>
          <w:b/>
          <w:szCs w:val="26"/>
        </w:rPr>
      </w:pPr>
      <w:r>
        <w:rPr>
          <w:b/>
          <w:szCs w:val="26"/>
        </w:rPr>
        <w:t>MIDRAND</w:t>
      </w:r>
    </w:p>
    <w:p w14:paraId="539244E1" w14:textId="29B4EDB5" w:rsidR="000B59F5" w:rsidRDefault="000B59F5" w:rsidP="000B59F5">
      <w:pPr>
        <w:pStyle w:val="ADDRESSES"/>
        <w:rPr>
          <w:szCs w:val="26"/>
        </w:rPr>
      </w:pPr>
      <w:r>
        <w:rPr>
          <w:szCs w:val="26"/>
        </w:rPr>
        <w:t xml:space="preserve">Tel: </w:t>
      </w:r>
      <w:r w:rsidR="00212EA1">
        <w:rPr>
          <w:szCs w:val="26"/>
        </w:rPr>
        <w:t>011 805 0799</w:t>
      </w:r>
    </w:p>
    <w:p w14:paraId="24B51FD0" w14:textId="05E8A5BF" w:rsidR="000B59F5" w:rsidRDefault="000B59F5" w:rsidP="00356487">
      <w:pPr>
        <w:pStyle w:val="ADDRESSES"/>
        <w:rPr>
          <w:szCs w:val="26"/>
        </w:rPr>
      </w:pPr>
      <w:r>
        <w:rPr>
          <w:szCs w:val="26"/>
        </w:rPr>
        <w:t>Fax: 0</w:t>
      </w:r>
      <w:r w:rsidR="00212EA1">
        <w:rPr>
          <w:szCs w:val="26"/>
        </w:rPr>
        <w:t>86 246 2216</w:t>
      </w:r>
    </w:p>
    <w:p w14:paraId="2D2E768D" w14:textId="4BAF9D4B" w:rsidR="00E23009" w:rsidRDefault="008E7F55" w:rsidP="00356487">
      <w:pPr>
        <w:pStyle w:val="ADDRESSES"/>
      </w:pPr>
      <w:r>
        <w:rPr>
          <w:szCs w:val="26"/>
        </w:rPr>
        <w:t xml:space="preserve">Email: </w:t>
      </w:r>
      <w:r w:rsidR="004E48A3">
        <w:t>n</w:t>
      </w:r>
      <w:r w:rsidR="00212EA1">
        <w:t>dumiso</w:t>
      </w:r>
      <w:r w:rsidR="00014237" w:rsidRPr="00AE5086">
        <w:t>@</w:t>
      </w:r>
      <w:r w:rsidR="00212EA1">
        <w:t>voyi</w:t>
      </w:r>
      <w:r w:rsidR="00014237" w:rsidRPr="00AE5086">
        <w:t>.co.za</w:t>
      </w:r>
    </w:p>
    <w:p w14:paraId="0E113A0F" w14:textId="0C92DE36" w:rsidR="00014237" w:rsidRPr="00E32E7A" w:rsidRDefault="00014237" w:rsidP="00356487">
      <w:pPr>
        <w:pStyle w:val="ADDRESSES"/>
        <w:rPr>
          <w:szCs w:val="26"/>
        </w:rPr>
      </w:pPr>
      <w:r>
        <w:t>Ref</w:t>
      </w:r>
      <w:r w:rsidR="00A13EDB">
        <w:t>.</w:t>
      </w:r>
      <w:r>
        <w:t xml:space="preserve">: </w:t>
      </w:r>
      <w:r w:rsidR="00123068">
        <w:t>NP VOYI/FS/AJ/MAR1/0001</w:t>
      </w:r>
    </w:p>
    <w:p w14:paraId="476A60E4" w14:textId="77777777" w:rsidR="00AE5086" w:rsidRPr="00E32E7A" w:rsidRDefault="00AE5086" w:rsidP="00356487">
      <w:pPr>
        <w:pStyle w:val="ADDRESSES"/>
        <w:rPr>
          <w:szCs w:val="26"/>
        </w:rPr>
      </w:pPr>
    </w:p>
    <w:p w14:paraId="0F4BE660" w14:textId="39062962" w:rsidR="00C81B36" w:rsidRPr="00740ACD" w:rsidRDefault="00C81B36" w:rsidP="00740ACD">
      <w:pPr>
        <w:pStyle w:val="ADDRESSES"/>
        <w:rPr>
          <w:b/>
        </w:rPr>
      </w:pPr>
      <w:r w:rsidRPr="00740ACD">
        <w:rPr>
          <w:b/>
        </w:rPr>
        <w:t>AND</w:t>
      </w:r>
      <w:r w:rsidR="00740ACD" w:rsidRPr="00740ACD">
        <w:rPr>
          <w:b/>
        </w:rPr>
        <w:t xml:space="preserve"> </w:t>
      </w:r>
      <w:r w:rsidRPr="00740ACD">
        <w:rPr>
          <w:b/>
        </w:rPr>
        <w:t>TO: COMMISSIONER FOR CONCIL</w:t>
      </w:r>
      <w:r w:rsidR="00431646">
        <w:rPr>
          <w:b/>
        </w:rPr>
        <w:t>I</w:t>
      </w:r>
      <w:r w:rsidRPr="00740ACD">
        <w:rPr>
          <w:b/>
        </w:rPr>
        <w:t>ATION, MEDIATION AND ARBITRATION</w:t>
      </w:r>
    </w:p>
    <w:p w14:paraId="28E33E0D" w14:textId="34DF81E1" w:rsidR="00C81B36" w:rsidRDefault="00097507" w:rsidP="00540D46">
      <w:pPr>
        <w:pStyle w:val="ADDRESSES"/>
      </w:pPr>
      <w:r>
        <w:t>First</w:t>
      </w:r>
      <w:r w:rsidR="00C81B36" w:rsidRPr="00097507">
        <w:t xml:space="preserve"> Respondent</w:t>
      </w:r>
    </w:p>
    <w:p w14:paraId="55A2B033" w14:textId="1FC7FC70" w:rsidR="00C81B36" w:rsidRDefault="00C81B36" w:rsidP="00540D46">
      <w:pPr>
        <w:pStyle w:val="ADDRESSES"/>
      </w:pPr>
      <w:r>
        <w:t xml:space="preserve">Email: ptb@ccma.org.za / </w:t>
      </w:r>
      <w:r w:rsidRPr="00097507">
        <w:t>directorsoffice@ccma.org.za</w:t>
      </w:r>
    </w:p>
    <w:p w14:paraId="1A7CEACC" w14:textId="70AE4BE3" w:rsidR="00097507" w:rsidRDefault="00097507" w:rsidP="00540D46">
      <w:pPr>
        <w:pStyle w:val="ADDRESSES"/>
      </w:pPr>
    </w:p>
    <w:p w14:paraId="183C6BA4" w14:textId="0ACE3B80" w:rsidR="00097507" w:rsidRPr="00740ACD" w:rsidRDefault="00097507" w:rsidP="00097507">
      <w:pPr>
        <w:pStyle w:val="ADDRESSES"/>
        <w:rPr>
          <w:b/>
        </w:rPr>
      </w:pPr>
      <w:r w:rsidRPr="00740ACD">
        <w:rPr>
          <w:b/>
        </w:rPr>
        <w:t>AND TO: COMMISSION FOR CONCILIATION, MEDIATION AND ARBITRATION</w:t>
      </w:r>
    </w:p>
    <w:p w14:paraId="394645DF" w14:textId="73978439" w:rsidR="00740ACD" w:rsidRDefault="00740ACD" w:rsidP="00097507">
      <w:pPr>
        <w:pStyle w:val="ADDRESSES"/>
      </w:pPr>
      <w:r>
        <w:t>Second Respondent</w:t>
      </w:r>
    </w:p>
    <w:p w14:paraId="2CCE7D19" w14:textId="7D8665A8" w:rsidR="00740ACD" w:rsidRDefault="00097507" w:rsidP="00097507">
      <w:pPr>
        <w:pStyle w:val="ADDRESSES"/>
      </w:pPr>
      <w:r w:rsidRPr="00740ACD">
        <w:t>28 Harrison Street</w:t>
      </w:r>
      <w:r w:rsidRPr="00097507">
        <w:t xml:space="preserve">, </w:t>
      </w:r>
    </w:p>
    <w:p w14:paraId="4B3C5E32" w14:textId="27F6E4D4" w:rsidR="00097507" w:rsidRPr="00097507" w:rsidRDefault="00740ACD" w:rsidP="00097507">
      <w:pPr>
        <w:pStyle w:val="ADDRESSES"/>
      </w:pPr>
      <w:r w:rsidRPr="00740ACD">
        <w:rPr>
          <w:b/>
        </w:rPr>
        <w:t>MARSHALLTOWN</w:t>
      </w:r>
    </w:p>
    <w:p w14:paraId="3F187DD5" w14:textId="07946E83" w:rsidR="00097507" w:rsidRPr="00740ACD" w:rsidRDefault="00097507" w:rsidP="00740ACD">
      <w:pPr>
        <w:pStyle w:val="ADDRESSES"/>
      </w:pPr>
      <w:r w:rsidRPr="00740ACD">
        <w:t>Tel: 011</w:t>
      </w:r>
      <w:r w:rsidR="00740ACD">
        <w:t xml:space="preserve"> </w:t>
      </w:r>
      <w:r w:rsidRPr="00740ACD">
        <w:t>377</w:t>
      </w:r>
      <w:r w:rsidR="00740ACD">
        <w:t xml:space="preserve"> </w:t>
      </w:r>
      <w:r w:rsidRPr="00740ACD">
        <w:t>6650</w:t>
      </w:r>
    </w:p>
    <w:p w14:paraId="29A03770" w14:textId="5AAB99B0" w:rsidR="00097507" w:rsidRPr="00740ACD" w:rsidRDefault="00097507" w:rsidP="00740ACD">
      <w:pPr>
        <w:pStyle w:val="ADDRESSES"/>
      </w:pPr>
      <w:r w:rsidRPr="00740ACD">
        <w:t>Fax: 011</w:t>
      </w:r>
      <w:r w:rsidR="00740ACD">
        <w:t xml:space="preserve"> </w:t>
      </w:r>
      <w:r w:rsidRPr="00740ACD">
        <w:t>834</w:t>
      </w:r>
      <w:r w:rsidR="00740ACD">
        <w:t xml:space="preserve"> </w:t>
      </w:r>
      <w:r w:rsidRPr="00740ACD">
        <w:t>7351</w:t>
      </w:r>
    </w:p>
    <w:p w14:paraId="69A22D90" w14:textId="3EF96357" w:rsidR="00097507" w:rsidRPr="00740ACD" w:rsidRDefault="00097507" w:rsidP="00740ACD">
      <w:pPr>
        <w:pStyle w:val="ADDRESSES"/>
      </w:pPr>
      <w:r w:rsidRPr="00740ACD">
        <w:t>Email:ho@ccma.org.za</w:t>
      </w:r>
      <w:r w:rsidR="00740ACD">
        <w:t xml:space="preserve"> / </w:t>
      </w:r>
      <w:r w:rsidR="00740ACD" w:rsidRPr="00740ACD">
        <w:t>NothandoD@ccma.org.za</w:t>
      </w:r>
    </w:p>
    <w:p w14:paraId="0001145B" w14:textId="77777777" w:rsidR="00C81B36" w:rsidRPr="00097507" w:rsidRDefault="00C81B36" w:rsidP="00540D46">
      <w:pPr>
        <w:pStyle w:val="ADDRESSES"/>
      </w:pPr>
    </w:p>
    <w:p w14:paraId="5BF830FE" w14:textId="6B50A161" w:rsidR="00540D46" w:rsidRDefault="00540D46" w:rsidP="00540D46">
      <w:pPr>
        <w:pStyle w:val="ADDRESSES"/>
        <w:rPr>
          <w:b/>
          <w:bCs/>
          <w:sz w:val="20"/>
          <w:szCs w:val="20"/>
        </w:rPr>
      </w:pPr>
      <w:r>
        <w:rPr>
          <w:b/>
          <w:bCs/>
        </w:rPr>
        <w:t xml:space="preserve">AND TO: </w:t>
      </w:r>
      <w:r w:rsidR="00123068">
        <w:rPr>
          <w:b/>
          <w:bCs/>
        </w:rPr>
        <w:t xml:space="preserve">WEAVIND &amp; WEAVIND </w:t>
      </w:r>
      <w:r w:rsidR="0048308E">
        <w:rPr>
          <w:b/>
          <w:bCs/>
        </w:rPr>
        <w:t>INC</w:t>
      </w:r>
      <w:r w:rsidR="008371F4">
        <w:rPr>
          <w:b/>
          <w:bCs/>
        </w:rPr>
        <w:t>ORPORATED</w:t>
      </w:r>
    </w:p>
    <w:p w14:paraId="5B7C5CF5" w14:textId="510D1B0F" w:rsidR="00540D46" w:rsidRDefault="00540D46" w:rsidP="00540D46">
      <w:pPr>
        <w:pStyle w:val="ADDRESSES"/>
      </w:pPr>
      <w:r>
        <w:lastRenderedPageBreak/>
        <w:t>Attorney</w:t>
      </w:r>
      <w:r w:rsidR="00A13EDB">
        <w:t>s</w:t>
      </w:r>
      <w:r w:rsidR="008047D5">
        <w:t xml:space="preserve"> for the</w:t>
      </w:r>
      <w:r w:rsidR="00123068">
        <w:t xml:space="preserve"> Third</w:t>
      </w:r>
      <w:r w:rsidR="008047D5">
        <w:t xml:space="preserve"> Respondent</w:t>
      </w:r>
    </w:p>
    <w:p w14:paraId="4069C539" w14:textId="2B3216B8" w:rsidR="00123068" w:rsidRDefault="00123068" w:rsidP="00356487">
      <w:pPr>
        <w:pStyle w:val="ADDRESSES"/>
      </w:pPr>
      <w:r>
        <w:t xml:space="preserve">Glenfield Office Park, Block </w:t>
      </w:r>
      <w:r w:rsidR="004E48A3">
        <w:t>E</w:t>
      </w:r>
    </w:p>
    <w:p w14:paraId="3EDF6AB2" w14:textId="77777777" w:rsidR="00123068" w:rsidRDefault="00123068" w:rsidP="00356487">
      <w:pPr>
        <w:pStyle w:val="ADDRESSES"/>
      </w:pPr>
      <w:r>
        <w:t>Oberon Street</w:t>
      </w:r>
    </w:p>
    <w:p w14:paraId="2A546EFB" w14:textId="1D3ECF74" w:rsidR="00123068" w:rsidRDefault="00123068" w:rsidP="00356487">
      <w:pPr>
        <w:pStyle w:val="ADDRESSES"/>
      </w:pPr>
      <w:r>
        <w:t>F</w:t>
      </w:r>
      <w:r w:rsidR="00F12B08">
        <w:t>ae</w:t>
      </w:r>
      <w:r>
        <w:t>rie Glen</w:t>
      </w:r>
    </w:p>
    <w:p w14:paraId="5654EAF2" w14:textId="1C9F678E" w:rsidR="008E7F55" w:rsidRDefault="008047D5" w:rsidP="00356487">
      <w:pPr>
        <w:pStyle w:val="ADDRESSES"/>
      </w:pPr>
      <w:r>
        <w:rPr>
          <w:b/>
        </w:rPr>
        <w:t>PRETORIA</w:t>
      </w:r>
    </w:p>
    <w:p w14:paraId="12C62FDE" w14:textId="1B7A4BB6" w:rsidR="008E7F55" w:rsidRDefault="008E7F55" w:rsidP="00356487">
      <w:pPr>
        <w:pStyle w:val="ADDRESSES"/>
      </w:pPr>
      <w:r w:rsidRPr="008E7F55">
        <w:t>Tel:</w:t>
      </w:r>
      <w:r w:rsidR="00AA418F" w:rsidRPr="008E7F55" w:rsidDel="00AA418F">
        <w:t xml:space="preserve"> </w:t>
      </w:r>
      <w:r w:rsidRPr="008E7F55">
        <w:t>01</w:t>
      </w:r>
      <w:r w:rsidR="00123068">
        <w:t>2 346 3098</w:t>
      </w:r>
    </w:p>
    <w:p w14:paraId="58396C1F" w14:textId="5AAD7376" w:rsidR="00D161C0" w:rsidRDefault="008E7F55" w:rsidP="00356487">
      <w:pPr>
        <w:pStyle w:val="ADDRESSES"/>
      </w:pPr>
      <w:r w:rsidRPr="008E7F55">
        <w:t>Fax:</w:t>
      </w:r>
      <w:r w:rsidR="00D161C0">
        <w:t xml:space="preserve"> </w:t>
      </w:r>
      <w:r w:rsidRPr="008E7F55">
        <w:t>0</w:t>
      </w:r>
      <w:r w:rsidR="00123068">
        <w:t>86 500 9302</w:t>
      </w:r>
      <w:r w:rsidRPr="008E7F55">
        <w:t xml:space="preserve"> </w:t>
      </w:r>
    </w:p>
    <w:p w14:paraId="1FEAF0AE" w14:textId="4B336CA1" w:rsidR="00D161C0" w:rsidRDefault="008E7F55" w:rsidP="00356487">
      <w:pPr>
        <w:pStyle w:val="ADDRESSES"/>
      </w:pPr>
      <w:r w:rsidRPr="008E7F55">
        <w:t>Email:</w:t>
      </w:r>
      <w:r w:rsidR="00D161C0">
        <w:t xml:space="preserve"> </w:t>
      </w:r>
      <w:r w:rsidR="00123068">
        <w:t>estelle@weavind.co.za</w:t>
      </w:r>
    </w:p>
    <w:p w14:paraId="4848492E" w14:textId="0EDB3282" w:rsidR="008047D5" w:rsidRDefault="008047D5" w:rsidP="00356487">
      <w:pPr>
        <w:pStyle w:val="ADDRESSES"/>
      </w:pPr>
      <w:r>
        <w:t xml:space="preserve">Ref: </w:t>
      </w:r>
      <w:r w:rsidR="00123068">
        <w:t>S VD MERWE/F0362727</w:t>
      </w:r>
    </w:p>
    <w:p w14:paraId="0FAE1756" w14:textId="77777777" w:rsidR="00D161C0" w:rsidRDefault="00D161C0" w:rsidP="00356487">
      <w:pPr>
        <w:pStyle w:val="ADDRESSES"/>
      </w:pPr>
    </w:p>
    <w:p w14:paraId="1AE75B7D" w14:textId="38AD8FCB" w:rsidR="008A192F" w:rsidRDefault="008A192F" w:rsidP="00356487">
      <w:pPr>
        <w:pStyle w:val="ADDRESSES"/>
      </w:pPr>
    </w:p>
    <w:p w14:paraId="7572403A" w14:textId="3B16D6F9" w:rsidR="008A192F" w:rsidRDefault="008A192F" w:rsidP="00356487">
      <w:pPr>
        <w:pStyle w:val="ADDRESSES"/>
      </w:pPr>
    </w:p>
    <w:p w14:paraId="0E9F55D8" w14:textId="166444B6" w:rsidR="00855223" w:rsidRPr="00CD15D0" w:rsidRDefault="00855223" w:rsidP="00356487">
      <w:pPr>
        <w:pStyle w:val="ADDRESSES"/>
      </w:pPr>
    </w:p>
    <w:sectPr w:rsidR="00855223" w:rsidRPr="00CD15D0" w:rsidSect="00F12B08">
      <w:pgSz w:w="11907" w:h="16839" w:code="9"/>
      <w:pgMar w:top="1276" w:right="425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646AC3" w14:textId="77777777" w:rsidR="00A821FC" w:rsidRDefault="00A821FC" w:rsidP="00E4607C">
      <w:pPr>
        <w:spacing w:line="240" w:lineRule="auto"/>
      </w:pPr>
      <w:r>
        <w:separator/>
      </w:r>
    </w:p>
  </w:endnote>
  <w:endnote w:type="continuationSeparator" w:id="0">
    <w:p w14:paraId="68A18D05" w14:textId="77777777" w:rsidR="00A821FC" w:rsidRDefault="00A821FC" w:rsidP="00E4607C">
      <w:pPr>
        <w:spacing w:line="240" w:lineRule="auto"/>
      </w:pPr>
      <w:r>
        <w:continuationSeparator/>
      </w:r>
    </w:p>
  </w:endnote>
  <w:endnote w:type="continuationNotice" w:id="1">
    <w:p w14:paraId="184F088F" w14:textId="77777777" w:rsidR="00A821FC" w:rsidRDefault="00A821F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71D3B4" w14:textId="77777777" w:rsidR="00A821FC" w:rsidRDefault="00A821FC" w:rsidP="00E4607C">
      <w:pPr>
        <w:spacing w:line="240" w:lineRule="auto"/>
      </w:pPr>
      <w:r>
        <w:separator/>
      </w:r>
    </w:p>
  </w:footnote>
  <w:footnote w:type="continuationSeparator" w:id="0">
    <w:p w14:paraId="14718827" w14:textId="77777777" w:rsidR="00A821FC" w:rsidRDefault="00A821FC" w:rsidP="00E4607C">
      <w:pPr>
        <w:spacing w:line="240" w:lineRule="auto"/>
      </w:pPr>
      <w:r>
        <w:continuationSeparator/>
      </w:r>
    </w:p>
  </w:footnote>
  <w:footnote w:type="continuationNotice" w:id="1">
    <w:p w14:paraId="0BE126A5" w14:textId="77777777" w:rsidR="00A821FC" w:rsidRDefault="00A821F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A229F"/>
    <w:multiLevelType w:val="multilevel"/>
    <w:tmpl w:val="C2EA383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8379C"/>
    <w:multiLevelType w:val="hybridMultilevel"/>
    <w:tmpl w:val="252A1C0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A7A26"/>
    <w:multiLevelType w:val="hybridMultilevel"/>
    <w:tmpl w:val="7EC6FE82"/>
    <w:lvl w:ilvl="0" w:tplc="704231AA">
      <w:start w:val="1"/>
      <w:numFmt w:val="decimal"/>
      <w:lvlText w:val="[%1]"/>
      <w:lvlJc w:val="left"/>
      <w:pPr>
        <w:ind w:left="1040" w:hanging="360"/>
      </w:pPr>
      <w:rPr>
        <w:rFonts w:ascii="Times New Roman" w:hAnsi="Times New Roman" w:hint="default"/>
        <w:caps w:val="0"/>
        <w:strike w:val="0"/>
        <w:dstrike w:val="0"/>
        <w:vanish w:val="0"/>
        <w:sz w:val="26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26C74"/>
    <w:multiLevelType w:val="multilevel"/>
    <w:tmpl w:val="EB14EF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026B28"/>
    <w:multiLevelType w:val="hybridMultilevel"/>
    <w:tmpl w:val="37669FE8"/>
    <w:lvl w:ilvl="0" w:tplc="A38EF5A4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ECB06ED"/>
    <w:multiLevelType w:val="hybridMultilevel"/>
    <w:tmpl w:val="6D4C64E6"/>
    <w:lvl w:ilvl="0" w:tplc="28A83C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FF7EC4"/>
    <w:multiLevelType w:val="multilevel"/>
    <w:tmpl w:val="AA90F654"/>
    <w:lvl w:ilvl="0">
      <w:start w:val="1"/>
      <w:numFmt w:val="decimal"/>
      <w:pStyle w:val="BODYLIST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16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7" w15:restartNumberingAfterBreak="0">
    <w:nsid w:val="3C0A0813"/>
    <w:multiLevelType w:val="hybridMultilevel"/>
    <w:tmpl w:val="37669FE8"/>
    <w:lvl w:ilvl="0" w:tplc="A38EF5A4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C5F5660"/>
    <w:multiLevelType w:val="hybridMultilevel"/>
    <w:tmpl w:val="DADCDDB8"/>
    <w:lvl w:ilvl="0" w:tplc="1C090017">
      <w:start w:val="1"/>
      <w:numFmt w:val="lowerLetter"/>
      <w:lvlText w:val="%1)"/>
      <w:lvlJc w:val="left"/>
      <w:pPr>
        <w:ind w:left="2880" w:hanging="360"/>
      </w:pPr>
    </w:lvl>
    <w:lvl w:ilvl="1" w:tplc="1C090019" w:tentative="1">
      <w:start w:val="1"/>
      <w:numFmt w:val="lowerLetter"/>
      <w:lvlText w:val="%2."/>
      <w:lvlJc w:val="left"/>
      <w:pPr>
        <w:ind w:left="3600" w:hanging="360"/>
      </w:pPr>
    </w:lvl>
    <w:lvl w:ilvl="2" w:tplc="1C09001B" w:tentative="1">
      <w:start w:val="1"/>
      <w:numFmt w:val="lowerRoman"/>
      <w:lvlText w:val="%3."/>
      <w:lvlJc w:val="right"/>
      <w:pPr>
        <w:ind w:left="4320" w:hanging="180"/>
      </w:pPr>
    </w:lvl>
    <w:lvl w:ilvl="3" w:tplc="1C09000F" w:tentative="1">
      <w:start w:val="1"/>
      <w:numFmt w:val="decimal"/>
      <w:lvlText w:val="%4."/>
      <w:lvlJc w:val="left"/>
      <w:pPr>
        <w:ind w:left="5040" w:hanging="360"/>
      </w:pPr>
    </w:lvl>
    <w:lvl w:ilvl="4" w:tplc="1C090019" w:tentative="1">
      <w:start w:val="1"/>
      <w:numFmt w:val="lowerLetter"/>
      <w:lvlText w:val="%5."/>
      <w:lvlJc w:val="left"/>
      <w:pPr>
        <w:ind w:left="5760" w:hanging="360"/>
      </w:pPr>
    </w:lvl>
    <w:lvl w:ilvl="5" w:tplc="1C09001B" w:tentative="1">
      <w:start w:val="1"/>
      <w:numFmt w:val="lowerRoman"/>
      <w:lvlText w:val="%6."/>
      <w:lvlJc w:val="right"/>
      <w:pPr>
        <w:ind w:left="6480" w:hanging="180"/>
      </w:pPr>
    </w:lvl>
    <w:lvl w:ilvl="6" w:tplc="1C09000F" w:tentative="1">
      <w:start w:val="1"/>
      <w:numFmt w:val="decimal"/>
      <w:lvlText w:val="%7."/>
      <w:lvlJc w:val="left"/>
      <w:pPr>
        <w:ind w:left="7200" w:hanging="360"/>
      </w:pPr>
    </w:lvl>
    <w:lvl w:ilvl="7" w:tplc="1C090019" w:tentative="1">
      <w:start w:val="1"/>
      <w:numFmt w:val="lowerLetter"/>
      <w:lvlText w:val="%8."/>
      <w:lvlJc w:val="left"/>
      <w:pPr>
        <w:ind w:left="7920" w:hanging="360"/>
      </w:pPr>
    </w:lvl>
    <w:lvl w:ilvl="8" w:tplc="1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3DD25186"/>
    <w:multiLevelType w:val="hybridMultilevel"/>
    <w:tmpl w:val="361E75DA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1D13BD"/>
    <w:multiLevelType w:val="multilevel"/>
    <w:tmpl w:val="92D0E282"/>
    <w:lvl w:ilvl="0">
      <w:start w:val="1"/>
      <w:numFmt w:val="decimal"/>
      <w:lvlText w:val="[%1]"/>
      <w:lvlJc w:val="left"/>
      <w:pPr>
        <w:tabs>
          <w:tab w:val="num" w:pos="680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4C51"/>
    <w:multiLevelType w:val="multilevel"/>
    <w:tmpl w:val="F07A3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5E50360"/>
    <w:multiLevelType w:val="hybridMultilevel"/>
    <w:tmpl w:val="D13A207C"/>
    <w:lvl w:ilvl="0" w:tplc="073E146C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B8A0720"/>
    <w:multiLevelType w:val="hybridMultilevel"/>
    <w:tmpl w:val="EC2617BE"/>
    <w:lvl w:ilvl="0" w:tplc="040CA3A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F07568D"/>
    <w:multiLevelType w:val="hybridMultilevel"/>
    <w:tmpl w:val="D69216E4"/>
    <w:lvl w:ilvl="0" w:tplc="603A2FA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C104A5A"/>
    <w:multiLevelType w:val="hybridMultilevel"/>
    <w:tmpl w:val="F702A5E6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5"/>
  </w:num>
  <w:num w:numId="12">
    <w:abstractNumId w:val="5"/>
    <w:lvlOverride w:ilvl="0">
      <w:startOverride w:val="1"/>
    </w:lvlOverride>
  </w:num>
  <w:num w:numId="13">
    <w:abstractNumId w:val="6"/>
  </w:num>
  <w:num w:numId="14">
    <w:abstractNumId w:val="15"/>
  </w:num>
  <w:num w:numId="15">
    <w:abstractNumId w:val="9"/>
  </w:num>
  <w:num w:numId="16">
    <w:abstractNumId w:val="1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  <w:num w:numId="19">
    <w:abstractNumId w:val="14"/>
  </w:num>
  <w:num w:numId="20">
    <w:abstractNumId w:val="13"/>
  </w:num>
  <w:num w:numId="21">
    <w:abstractNumId w:val="4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</w:num>
  <w:num w:numId="26">
    <w:abstractNumId w:val="7"/>
  </w:num>
  <w:num w:numId="27">
    <w:abstractNumId w:val="6"/>
  </w:num>
  <w:num w:numId="28">
    <w:abstractNumId w:val="12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3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EwMzIzMza1NDJR0lEKTi0uzszPAykwqQUA4p28qiwAAAA="/>
  </w:docVars>
  <w:rsids>
    <w:rsidRoot w:val="001B25B2"/>
    <w:rsid w:val="00001A64"/>
    <w:rsid w:val="00003AD7"/>
    <w:rsid w:val="00004756"/>
    <w:rsid w:val="00011B60"/>
    <w:rsid w:val="00013C7A"/>
    <w:rsid w:val="00014237"/>
    <w:rsid w:val="00017671"/>
    <w:rsid w:val="00021B45"/>
    <w:rsid w:val="0003222E"/>
    <w:rsid w:val="0003332C"/>
    <w:rsid w:val="0003342D"/>
    <w:rsid w:val="0003581E"/>
    <w:rsid w:val="00040FED"/>
    <w:rsid w:val="00041C6F"/>
    <w:rsid w:val="000453A7"/>
    <w:rsid w:val="00046D9F"/>
    <w:rsid w:val="000554DE"/>
    <w:rsid w:val="00061D22"/>
    <w:rsid w:val="000704F2"/>
    <w:rsid w:val="000808B8"/>
    <w:rsid w:val="0008371B"/>
    <w:rsid w:val="00095A15"/>
    <w:rsid w:val="00095CD4"/>
    <w:rsid w:val="00097507"/>
    <w:rsid w:val="00097B6E"/>
    <w:rsid w:val="000A5CAD"/>
    <w:rsid w:val="000B0C92"/>
    <w:rsid w:val="000B1ABF"/>
    <w:rsid w:val="000B22E6"/>
    <w:rsid w:val="000B59F5"/>
    <w:rsid w:val="000B78FF"/>
    <w:rsid w:val="000C3E1A"/>
    <w:rsid w:val="000C40D8"/>
    <w:rsid w:val="000C4D52"/>
    <w:rsid w:val="000D151C"/>
    <w:rsid w:val="000E52B8"/>
    <w:rsid w:val="000E6035"/>
    <w:rsid w:val="000E6128"/>
    <w:rsid w:val="000E7014"/>
    <w:rsid w:val="000E7BBD"/>
    <w:rsid w:val="001016AC"/>
    <w:rsid w:val="00103603"/>
    <w:rsid w:val="0011218C"/>
    <w:rsid w:val="0012006E"/>
    <w:rsid w:val="00123068"/>
    <w:rsid w:val="00141C65"/>
    <w:rsid w:val="00145205"/>
    <w:rsid w:val="00146A76"/>
    <w:rsid w:val="00146E23"/>
    <w:rsid w:val="001470F1"/>
    <w:rsid w:val="0015297C"/>
    <w:rsid w:val="001611B1"/>
    <w:rsid w:val="00162F52"/>
    <w:rsid w:val="0016405A"/>
    <w:rsid w:val="00164EA0"/>
    <w:rsid w:val="0016618B"/>
    <w:rsid w:val="00167B14"/>
    <w:rsid w:val="00191A0D"/>
    <w:rsid w:val="00191D68"/>
    <w:rsid w:val="00192EF4"/>
    <w:rsid w:val="00194B9C"/>
    <w:rsid w:val="001A3229"/>
    <w:rsid w:val="001B25B2"/>
    <w:rsid w:val="001B47B4"/>
    <w:rsid w:val="001B4DA8"/>
    <w:rsid w:val="001C050A"/>
    <w:rsid w:val="001C3035"/>
    <w:rsid w:val="001D0066"/>
    <w:rsid w:val="001F162C"/>
    <w:rsid w:val="001F3692"/>
    <w:rsid w:val="001F6EE1"/>
    <w:rsid w:val="002012B0"/>
    <w:rsid w:val="00211502"/>
    <w:rsid w:val="00212EA1"/>
    <w:rsid w:val="0021779A"/>
    <w:rsid w:val="00217B31"/>
    <w:rsid w:val="00224063"/>
    <w:rsid w:val="0022547F"/>
    <w:rsid w:val="00236F9A"/>
    <w:rsid w:val="0024725F"/>
    <w:rsid w:val="00255EA7"/>
    <w:rsid w:val="002641C1"/>
    <w:rsid w:val="002718DA"/>
    <w:rsid w:val="00272C5F"/>
    <w:rsid w:val="00281E21"/>
    <w:rsid w:val="002825D9"/>
    <w:rsid w:val="002855FC"/>
    <w:rsid w:val="00287753"/>
    <w:rsid w:val="002A455C"/>
    <w:rsid w:val="002A7988"/>
    <w:rsid w:val="002B3146"/>
    <w:rsid w:val="002C0965"/>
    <w:rsid w:val="002C1D5E"/>
    <w:rsid w:val="002C67D2"/>
    <w:rsid w:val="002C7AC5"/>
    <w:rsid w:val="002D1FD9"/>
    <w:rsid w:val="002E1395"/>
    <w:rsid w:val="002E744D"/>
    <w:rsid w:val="002F2D4E"/>
    <w:rsid w:val="00300866"/>
    <w:rsid w:val="00307801"/>
    <w:rsid w:val="003104B3"/>
    <w:rsid w:val="0031073B"/>
    <w:rsid w:val="00313B2F"/>
    <w:rsid w:val="00315C1C"/>
    <w:rsid w:val="003257D7"/>
    <w:rsid w:val="00327D80"/>
    <w:rsid w:val="003350A8"/>
    <w:rsid w:val="00337483"/>
    <w:rsid w:val="00341131"/>
    <w:rsid w:val="003416C7"/>
    <w:rsid w:val="00342BDE"/>
    <w:rsid w:val="00346927"/>
    <w:rsid w:val="003516A2"/>
    <w:rsid w:val="00356487"/>
    <w:rsid w:val="00362034"/>
    <w:rsid w:val="003637F5"/>
    <w:rsid w:val="003644DF"/>
    <w:rsid w:val="00373B5C"/>
    <w:rsid w:val="00381E96"/>
    <w:rsid w:val="00386F56"/>
    <w:rsid w:val="00386FCB"/>
    <w:rsid w:val="00393DF7"/>
    <w:rsid w:val="003A249D"/>
    <w:rsid w:val="003A303C"/>
    <w:rsid w:val="003A4CA2"/>
    <w:rsid w:val="003A540A"/>
    <w:rsid w:val="003A6475"/>
    <w:rsid w:val="003B2042"/>
    <w:rsid w:val="003C498C"/>
    <w:rsid w:val="003C7BDC"/>
    <w:rsid w:val="003D3432"/>
    <w:rsid w:val="003D77ED"/>
    <w:rsid w:val="003F0CB3"/>
    <w:rsid w:val="003F37BF"/>
    <w:rsid w:val="003F4BEA"/>
    <w:rsid w:val="003F69B9"/>
    <w:rsid w:val="00402283"/>
    <w:rsid w:val="004027B1"/>
    <w:rsid w:val="004163A5"/>
    <w:rsid w:val="004179DD"/>
    <w:rsid w:val="00420280"/>
    <w:rsid w:val="00431646"/>
    <w:rsid w:val="004344CB"/>
    <w:rsid w:val="0046182E"/>
    <w:rsid w:val="00473C53"/>
    <w:rsid w:val="00477113"/>
    <w:rsid w:val="00480719"/>
    <w:rsid w:val="004818F5"/>
    <w:rsid w:val="0048308E"/>
    <w:rsid w:val="004852F0"/>
    <w:rsid w:val="00491318"/>
    <w:rsid w:val="004923D2"/>
    <w:rsid w:val="00494D1F"/>
    <w:rsid w:val="004A619D"/>
    <w:rsid w:val="004A7909"/>
    <w:rsid w:val="004B1264"/>
    <w:rsid w:val="004B3489"/>
    <w:rsid w:val="004B4EFB"/>
    <w:rsid w:val="004B7758"/>
    <w:rsid w:val="004C1FDD"/>
    <w:rsid w:val="004C7588"/>
    <w:rsid w:val="004D1C67"/>
    <w:rsid w:val="004D2D0D"/>
    <w:rsid w:val="004E3677"/>
    <w:rsid w:val="004E48A3"/>
    <w:rsid w:val="004E736E"/>
    <w:rsid w:val="00503030"/>
    <w:rsid w:val="005031AD"/>
    <w:rsid w:val="005163A2"/>
    <w:rsid w:val="0051722E"/>
    <w:rsid w:val="00517BF5"/>
    <w:rsid w:val="0052011C"/>
    <w:rsid w:val="00526CE6"/>
    <w:rsid w:val="005312E7"/>
    <w:rsid w:val="00533037"/>
    <w:rsid w:val="00535E74"/>
    <w:rsid w:val="00540D46"/>
    <w:rsid w:val="00544685"/>
    <w:rsid w:val="005502B2"/>
    <w:rsid w:val="00554237"/>
    <w:rsid w:val="00556439"/>
    <w:rsid w:val="005627D3"/>
    <w:rsid w:val="00563150"/>
    <w:rsid w:val="005734D0"/>
    <w:rsid w:val="00586E5C"/>
    <w:rsid w:val="005A37EA"/>
    <w:rsid w:val="005A629B"/>
    <w:rsid w:val="005C0E2C"/>
    <w:rsid w:val="005E07C7"/>
    <w:rsid w:val="005F25A8"/>
    <w:rsid w:val="00601A88"/>
    <w:rsid w:val="0061096E"/>
    <w:rsid w:val="006224DD"/>
    <w:rsid w:val="00626686"/>
    <w:rsid w:val="0062689D"/>
    <w:rsid w:val="00640627"/>
    <w:rsid w:val="0066190C"/>
    <w:rsid w:val="00664A4A"/>
    <w:rsid w:val="00666607"/>
    <w:rsid w:val="006707F4"/>
    <w:rsid w:val="0067159E"/>
    <w:rsid w:val="00671AB1"/>
    <w:rsid w:val="0067233E"/>
    <w:rsid w:val="0067644D"/>
    <w:rsid w:val="006820BE"/>
    <w:rsid w:val="0068485C"/>
    <w:rsid w:val="006852FD"/>
    <w:rsid w:val="0069272F"/>
    <w:rsid w:val="006A7626"/>
    <w:rsid w:val="006C3419"/>
    <w:rsid w:val="006D21A9"/>
    <w:rsid w:val="006D2266"/>
    <w:rsid w:val="006D466B"/>
    <w:rsid w:val="006D676A"/>
    <w:rsid w:val="006E74C3"/>
    <w:rsid w:val="006F10BE"/>
    <w:rsid w:val="006F16D4"/>
    <w:rsid w:val="00701CB9"/>
    <w:rsid w:val="007038B4"/>
    <w:rsid w:val="00714B0B"/>
    <w:rsid w:val="007173F0"/>
    <w:rsid w:val="0072463A"/>
    <w:rsid w:val="007249D6"/>
    <w:rsid w:val="00730113"/>
    <w:rsid w:val="00730D54"/>
    <w:rsid w:val="0073555E"/>
    <w:rsid w:val="00740ACD"/>
    <w:rsid w:val="007459C4"/>
    <w:rsid w:val="00746DB1"/>
    <w:rsid w:val="007512EC"/>
    <w:rsid w:val="00761224"/>
    <w:rsid w:val="0077178A"/>
    <w:rsid w:val="00772EEA"/>
    <w:rsid w:val="007776C2"/>
    <w:rsid w:val="007859E4"/>
    <w:rsid w:val="007A7832"/>
    <w:rsid w:val="007B229D"/>
    <w:rsid w:val="007B2A9A"/>
    <w:rsid w:val="007B4F4E"/>
    <w:rsid w:val="007B5F07"/>
    <w:rsid w:val="007B6C7E"/>
    <w:rsid w:val="007C2C4A"/>
    <w:rsid w:val="007C2FC8"/>
    <w:rsid w:val="007C4840"/>
    <w:rsid w:val="007D206C"/>
    <w:rsid w:val="007D5F5D"/>
    <w:rsid w:val="007E403C"/>
    <w:rsid w:val="007E501D"/>
    <w:rsid w:val="007F1740"/>
    <w:rsid w:val="007F3774"/>
    <w:rsid w:val="008047D5"/>
    <w:rsid w:val="0080599B"/>
    <w:rsid w:val="00811A17"/>
    <w:rsid w:val="008371F4"/>
    <w:rsid w:val="00851D8D"/>
    <w:rsid w:val="00855223"/>
    <w:rsid w:val="00860C4E"/>
    <w:rsid w:val="0087217E"/>
    <w:rsid w:val="008742A1"/>
    <w:rsid w:val="00882675"/>
    <w:rsid w:val="00882EFE"/>
    <w:rsid w:val="00883DAA"/>
    <w:rsid w:val="00884B7D"/>
    <w:rsid w:val="00893C55"/>
    <w:rsid w:val="00893F46"/>
    <w:rsid w:val="008A02CB"/>
    <w:rsid w:val="008A192F"/>
    <w:rsid w:val="008A47C2"/>
    <w:rsid w:val="008B28CB"/>
    <w:rsid w:val="008B302F"/>
    <w:rsid w:val="008C1F8B"/>
    <w:rsid w:val="008C727F"/>
    <w:rsid w:val="008D0D4E"/>
    <w:rsid w:val="008D2F30"/>
    <w:rsid w:val="008D73A7"/>
    <w:rsid w:val="008E751C"/>
    <w:rsid w:val="008E7F55"/>
    <w:rsid w:val="008F3B0C"/>
    <w:rsid w:val="008F7502"/>
    <w:rsid w:val="0090189B"/>
    <w:rsid w:val="00901CA1"/>
    <w:rsid w:val="00901F8E"/>
    <w:rsid w:val="00903B65"/>
    <w:rsid w:val="00911782"/>
    <w:rsid w:val="00931858"/>
    <w:rsid w:val="00932250"/>
    <w:rsid w:val="00934476"/>
    <w:rsid w:val="00940A0D"/>
    <w:rsid w:val="009429ED"/>
    <w:rsid w:val="00954330"/>
    <w:rsid w:val="009559B5"/>
    <w:rsid w:val="009645BD"/>
    <w:rsid w:val="0098219B"/>
    <w:rsid w:val="00987B57"/>
    <w:rsid w:val="009926B6"/>
    <w:rsid w:val="009928B8"/>
    <w:rsid w:val="009B2245"/>
    <w:rsid w:val="009C2F52"/>
    <w:rsid w:val="009C3888"/>
    <w:rsid w:val="009C3DF2"/>
    <w:rsid w:val="009C45DB"/>
    <w:rsid w:val="009D12FB"/>
    <w:rsid w:val="009D5DAC"/>
    <w:rsid w:val="009D79D3"/>
    <w:rsid w:val="009E6F7B"/>
    <w:rsid w:val="009F3F74"/>
    <w:rsid w:val="009F63F2"/>
    <w:rsid w:val="00A12C4F"/>
    <w:rsid w:val="00A13EDB"/>
    <w:rsid w:val="00A20955"/>
    <w:rsid w:val="00A23068"/>
    <w:rsid w:val="00A30F00"/>
    <w:rsid w:val="00A3116C"/>
    <w:rsid w:val="00A35CE0"/>
    <w:rsid w:val="00A4246F"/>
    <w:rsid w:val="00A440A6"/>
    <w:rsid w:val="00A46172"/>
    <w:rsid w:val="00A510C1"/>
    <w:rsid w:val="00A54528"/>
    <w:rsid w:val="00A56553"/>
    <w:rsid w:val="00A606F3"/>
    <w:rsid w:val="00A60CAF"/>
    <w:rsid w:val="00A64441"/>
    <w:rsid w:val="00A75504"/>
    <w:rsid w:val="00A80205"/>
    <w:rsid w:val="00A821FC"/>
    <w:rsid w:val="00A82932"/>
    <w:rsid w:val="00A838F6"/>
    <w:rsid w:val="00A92591"/>
    <w:rsid w:val="00A96108"/>
    <w:rsid w:val="00AA418F"/>
    <w:rsid w:val="00AB251A"/>
    <w:rsid w:val="00AC06FE"/>
    <w:rsid w:val="00AC6109"/>
    <w:rsid w:val="00AD30DA"/>
    <w:rsid w:val="00AE070D"/>
    <w:rsid w:val="00AE1728"/>
    <w:rsid w:val="00AE5086"/>
    <w:rsid w:val="00AE7602"/>
    <w:rsid w:val="00AF1B72"/>
    <w:rsid w:val="00B00CD1"/>
    <w:rsid w:val="00B01133"/>
    <w:rsid w:val="00B046C2"/>
    <w:rsid w:val="00B051FC"/>
    <w:rsid w:val="00B14161"/>
    <w:rsid w:val="00B14251"/>
    <w:rsid w:val="00B2179D"/>
    <w:rsid w:val="00B21940"/>
    <w:rsid w:val="00B25C89"/>
    <w:rsid w:val="00B30100"/>
    <w:rsid w:val="00B341DF"/>
    <w:rsid w:val="00B362BF"/>
    <w:rsid w:val="00B4789D"/>
    <w:rsid w:val="00B50604"/>
    <w:rsid w:val="00B564C6"/>
    <w:rsid w:val="00B60FFE"/>
    <w:rsid w:val="00B6104D"/>
    <w:rsid w:val="00B64ADD"/>
    <w:rsid w:val="00B651BC"/>
    <w:rsid w:val="00B7668F"/>
    <w:rsid w:val="00B81F77"/>
    <w:rsid w:val="00B83902"/>
    <w:rsid w:val="00B8590B"/>
    <w:rsid w:val="00B90DDF"/>
    <w:rsid w:val="00B97ED9"/>
    <w:rsid w:val="00BA212C"/>
    <w:rsid w:val="00BA3BEF"/>
    <w:rsid w:val="00BB0654"/>
    <w:rsid w:val="00BB312F"/>
    <w:rsid w:val="00BB36C9"/>
    <w:rsid w:val="00BB55D2"/>
    <w:rsid w:val="00BC2209"/>
    <w:rsid w:val="00BC3E31"/>
    <w:rsid w:val="00BC5657"/>
    <w:rsid w:val="00BC6D04"/>
    <w:rsid w:val="00BD0160"/>
    <w:rsid w:val="00BE3298"/>
    <w:rsid w:val="00BE700A"/>
    <w:rsid w:val="00BF1819"/>
    <w:rsid w:val="00BF3482"/>
    <w:rsid w:val="00BF3824"/>
    <w:rsid w:val="00BF7D00"/>
    <w:rsid w:val="00C010B3"/>
    <w:rsid w:val="00C028D1"/>
    <w:rsid w:val="00C066B6"/>
    <w:rsid w:val="00C2780F"/>
    <w:rsid w:val="00C31420"/>
    <w:rsid w:val="00C31B01"/>
    <w:rsid w:val="00C41A95"/>
    <w:rsid w:val="00C42056"/>
    <w:rsid w:val="00C43D39"/>
    <w:rsid w:val="00C44207"/>
    <w:rsid w:val="00C6357B"/>
    <w:rsid w:val="00C64633"/>
    <w:rsid w:val="00C66B65"/>
    <w:rsid w:val="00C67D73"/>
    <w:rsid w:val="00C81B36"/>
    <w:rsid w:val="00C907C3"/>
    <w:rsid w:val="00C95D7C"/>
    <w:rsid w:val="00C96C98"/>
    <w:rsid w:val="00CA5E98"/>
    <w:rsid w:val="00CA6ACC"/>
    <w:rsid w:val="00CB46D7"/>
    <w:rsid w:val="00CB603E"/>
    <w:rsid w:val="00CB63EA"/>
    <w:rsid w:val="00CC0586"/>
    <w:rsid w:val="00CC6FCA"/>
    <w:rsid w:val="00CD15D0"/>
    <w:rsid w:val="00CD7584"/>
    <w:rsid w:val="00D0097E"/>
    <w:rsid w:val="00D067AA"/>
    <w:rsid w:val="00D1015C"/>
    <w:rsid w:val="00D13D20"/>
    <w:rsid w:val="00D161C0"/>
    <w:rsid w:val="00D21E7F"/>
    <w:rsid w:val="00D373A7"/>
    <w:rsid w:val="00D37EA3"/>
    <w:rsid w:val="00D41DB5"/>
    <w:rsid w:val="00D5707F"/>
    <w:rsid w:val="00D636F7"/>
    <w:rsid w:val="00D65BB7"/>
    <w:rsid w:val="00D67443"/>
    <w:rsid w:val="00D76A1F"/>
    <w:rsid w:val="00D835DE"/>
    <w:rsid w:val="00D86288"/>
    <w:rsid w:val="00D92ADD"/>
    <w:rsid w:val="00DB08F5"/>
    <w:rsid w:val="00DB3FC8"/>
    <w:rsid w:val="00DB4070"/>
    <w:rsid w:val="00DC3D9C"/>
    <w:rsid w:val="00DC4256"/>
    <w:rsid w:val="00DD077F"/>
    <w:rsid w:val="00DE13A5"/>
    <w:rsid w:val="00E048CF"/>
    <w:rsid w:val="00E05AF5"/>
    <w:rsid w:val="00E06FE6"/>
    <w:rsid w:val="00E12991"/>
    <w:rsid w:val="00E12D4B"/>
    <w:rsid w:val="00E210D3"/>
    <w:rsid w:val="00E224D8"/>
    <w:rsid w:val="00E23009"/>
    <w:rsid w:val="00E230D7"/>
    <w:rsid w:val="00E307C6"/>
    <w:rsid w:val="00E376E2"/>
    <w:rsid w:val="00E4607C"/>
    <w:rsid w:val="00E4636A"/>
    <w:rsid w:val="00E51128"/>
    <w:rsid w:val="00E5625C"/>
    <w:rsid w:val="00E57BCE"/>
    <w:rsid w:val="00E61828"/>
    <w:rsid w:val="00E70761"/>
    <w:rsid w:val="00E735CD"/>
    <w:rsid w:val="00E737A7"/>
    <w:rsid w:val="00E85BE2"/>
    <w:rsid w:val="00E94D98"/>
    <w:rsid w:val="00E95801"/>
    <w:rsid w:val="00EC2CB0"/>
    <w:rsid w:val="00EC7758"/>
    <w:rsid w:val="00ED0E11"/>
    <w:rsid w:val="00ED1CCC"/>
    <w:rsid w:val="00ED7C74"/>
    <w:rsid w:val="00EE02D5"/>
    <w:rsid w:val="00EE0BB0"/>
    <w:rsid w:val="00EE14FA"/>
    <w:rsid w:val="00EF13F5"/>
    <w:rsid w:val="00EF69A0"/>
    <w:rsid w:val="00EF767A"/>
    <w:rsid w:val="00EF7C22"/>
    <w:rsid w:val="00F008DA"/>
    <w:rsid w:val="00F12B08"/>
    <w:rsid w:val="00F22CFE"/>
    <w:rsid w:val="00F245CE"/>
    <w:rsid w:val="00F25DCB"/>
    <w:rsid w:val="00F51A4C"/>
    <w:rsid w:val="00F549F8"/>
    <w:rsid w:val="00F54F82"/>
    <w:rsid w:val="00F62FF3"/>
    <w:rsid w:val="00F71C0A"/>
    <w:rsid w:val="00F76D30"/>
    <w:rsid w:val="00F87130"/>
    <w:rsid w:val="00F9121E"/>
    <w:rsid w:val="00F94C99"/>
    <w:rsid w:val="00F968D2"/>
    <w:rsid w:val="00FA1896"/>
    <w:rsid w:val="00FA19BA"/>
    <w:rsid w:val="00FA2EA9"/>
    <w:rsid w:val="00FA4624"/>
    <w:rsid w:val="00FA5A21"/>
    <w:rsid w:val="00FB1466"/>
    <w:rsid w:val="00FB3653"/>
    <w:rsid w:val="00FB4B5E"/>
    <w:rsid w:val="00FB595A"/>
    <w:rsid w:val="00FB6E9C"/>
    <w:rsid w:val="00FB7231"/>
    <w:rsid w:val="00FC0DFD"/>
    <w:rsid w:val="00FF3523"/>
    <w:rsid w:val="00FF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4AE6EB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A5A21"/>
    <w:pPr>
      <w:spacing w:line="480" w:lineRule="auto"/>
      <w:jc w:val="both"/>
    </w:pPr>
    <w:rPr>
      <w:rFonts w:ascii="Times New Roman" w:hAnsi="Times New Roman"/>
      <w:sz w:val="26"/>
      <w:szCs w:val="22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ES">
    <w:name w:val="ADDRESSES"/>
    <w:basedOn w:val="BODYNON-NUMBERED"/>
    <w:link w:val="ADDRESSESChar"/>
    <w:qFormat/>
    <w:rsid w:val="00EC2CB0"/>
    <w:pPr>
      <w:spacing w:after="0"/>
    </w:pPr>
  </w:style>
  <w:style w:type="paragraph" w:customStyle="1" w:styleId="BODYNON-NUMBERED">
    <w:name w:val="BODY NON-NUMBERED"/>
    <w:basedOn w:val="Normal"/>
    <w:link w:val="BODYNON-NUMBEREDChar"/>
    <w:qFormat/>
    <w:rsid w:val="00EC2CB0"/>
    <w:pPr>
      <w:tabs>
        <w:tab w:val="left" w:pos="680"/>
      </w:tabs>
      <w:spacing w:after="240" w:line="276" w:lineRule="auto"/>
    </w:pPr>
  </w:style>
  <w:style w:type="paragraph" w:customStyle="1" w:styleId="QUOTEINQUOTE">
    <w:name w:val="QUOTE IN QUOTE"/>
    <w:basedOn w:val="Normal"/>
    <w:qFormat/>
    <w:rsid w:val="00FA5A21"/>
    <w:pPr>
      <w:spacing w:line="360" w:lineRule="auto"/>
      <w:ind w:left="1440" w:right="1440"/>
    </w:pPr>
    <w:rPr>
      <w:sz w:val="22"/>
    </w:rPr>
  </w:style>
  <w:style w:type="paragraph" w:customStyle="1" w:styleId="FootnoteText1">
    <w:name w:val="Footnote Text1"/>
    <w:basedOn w:val="Normal"/>
    <w:qFormat/>
    <w:rsid w:val="00E4607C"/>
    <w:pPr>
      <w:spacing w:after="120" w:line="240" w:lineRule="auto"/>
    </w:pPr>
    <w:rPr>
      <w:sz w:val="20"/>
    </w:rPr>
  </w:style>
  <w:style w:type="paragraph" w:styleId="ListParagraph">
    <w:name w:val="List Paragraph"/>
    <w:basedOn w:val="Normal"/>
    <w:uiPriority w:val="34"/>
    <w:semiHidden/>
    <w:qFormat/>
    <w:rsid w:val="00E4607C"/>
    <w:pPr>
      <w:ind w:left="720"/>
      <w:contextualSpacing/>
    </w:pPr>
  </w:style>
  <w:style w:type="paragraph" w:styleId="FootnoteText">
    <w:name w:val="footnote text"/>
    <w:basedOn w:val="FootnoteText1"/>
    <w:link w:val="FootnoteTextChar"/>
    <w:unhideWhenUsed/>
    <w:rsid w:val="00CB63EA"/>
  </w:style>
  <w:style w:type="character" w:customStyle="1" w:styleId="FootnoteTextChar">
    <w:name w:val="Footnote Text Char"/>
    <w:basedOn w:val="DefaultParagraphFont"/>
    <w:link w:val="FootnoteText"/>
    <w:rsid w:val="00CB63EA"/>
    <w:rPr>
      <w:rFonts w:ascii="Times New Roman" w:hAnsi="Times New Roman"/>
      <w:szCs w:val="22"/>
      <w:lang w:val="en-ZA"/>
    </w:rPr>
  </w:style>
  <w:style w:type="character" w:styleId="FootnoteReference">
    <w:name w:val="footnote reference"/>
    <w:basedOn w:val="DefaultParagraphFont"/>
    <w:semiHidden/>
    <w:unhideWhenUsed/>
    <w:rsid w:val="00E4607C"/>
    <w:rPr>
      <w:vertAlign w:val="superscript"/>
    </w:rPr>
  </w:style>
  <w:style w:type="paragraph" w:customStyle="1" w:styleId="QUOTEINFOOTNOTE">
    <w:name w:val="QUOTE IN FOOTNOTE"/>
    <w:basedOn w:val="FootnoteText1"/>
    <w:next w:val="FootnoteText1"/>
    <w:qFormat/>
    <w:rsid w:val="00E4607C"/>
    <w:pPr>
      <w:ind w:left="720" w:right="720"/>
    </w:pPr>
  </w:style>
  <w:style w:type="paragraph" w:styleId="Header">
    <w:name w:val="header"/>
    <w:basedOn w:val="Normal"/>
    <w:link w:val="HeaderChar"/>
    <w:unhideWhenUsed/>
    <w:rsid w:val="008C727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27F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nhideWhenUsed/>
    <w:rsid w:val="008C727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27F"/>
    <w:rPr>
      <w:rFonts w:ascii="Times New Roman" w:hAnsi="Times New Roman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2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27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semiHidden/>
    <w:rsid w:val="00860C4E"/>
    <w:pPr>
      <w:shd w:val="clear" w:color="auto" w:fill="000080"/>
      <w:spacing w:line="240" w:lineRule="auto"/>
    </w:pPr>
    <w:rPr>
      <w:rFonts w:ascii="Tahoma" w:eastAsia="Times New Roman" w:hAnsi="Tahoma" w:cs="Tahoma"/>
      <w:szCs w:val="24"/>
      <w:lang w:eastAsia="en-ZA"/>
    </w:rPr>
  </w:style>
  <w:style w:type="character" w:customStyle="1" w:styleId="DocumentMapChar">
    <w:name w:val="Document Map Char"/>
    <w:basedOn w:val="DefaultParagraphFont"/>
    <w:link w:val="DocumentMap"/>
    <w:semiHidden/>
    <w:rsid w:val="00860C4E"/>
    <w:rPr>
      <w:rFonts w:ascii="Tahoma" w:eastAsia="Times New Roman" w:hAnsi="Tahoma" w:cs="Tahoma"/>
      <w:sz w:val="26"/>
      <w:szCs w:val="24"/>
      <w:shd w:val="clear" w:color="auto" w:fill="000080"/>
      <w:lang w:val="en-ZA" w:eastAsia="en-ZA"/>
    </w:rPr>
  </w:style>
  <w:style w:type="character" w:styleId="PageNumber">
    <w:name w:val="page number"/>
    <w:basedOn w:val="DefaultParagraphFont"/>
    <w:rsid w:val="00860C4E"/>
  </w:style>
  <w:style w:type="paragraph" w:customStyle="1" w:styleId="BODYLIST">
    <w:name w:val="BODY LIST"/>
    <w:basedOn w:val="BODYNON-NUMBERED"/>
    <w:link w:val="BODYLISTChar"/>
    <w:qFormat/>
    <w:rsid w:val="00FA5A21"/>
    <w:pPr>
      <w:numPr>
        <w:numId w:val="13"/>
      </w:numPr>
    </w:pPr>
  </w:style>
  <w:style w:type="paragraph" w:customStyle="1" w:styleId="HEADING">
    <w:name w:val="HEADING"/>
    <w:basedOn w:val="Normal"/>
    <w:next w:val="ADDRESSES"/>
    <w:link w:val="HEADINGChar"/>
    <w:qFormat/>
    <w:rsid w:val="00FA5A21"/>
    <w:pPr>
      <w:keepNext/>
      <w:tabs>
        <w:tab w:val="left" w:pos="680"/>
      </w:tabs>
    </w:pPr>
    <w:rPr>
      <w:i/>
    </w:rPr>
  </w:style>
  <w:style w:type="character" w:customStyle="1" w:styleId="BODYNON-NUMBEREDChar">
    <w:name w:val="BODY NON-NUMBERED Char"/>
    <w:basedOn w:val="DefaultParagraphFont"/>
    <w:link w:val="BODYNON-NUMBERED"/>
    <w:rsid w:val="00EC2CB0"/>
    <w:rPr>
      <w:rFonts w:ascii="Times New Roman" w:hAnsi="Times New Roman"/>
      <w:sz w:val="26"/>
      <w:szCs w:val="22"/>
      <w:lang w:val="en-ZA"/>
    </w:rPr>
  </w:style>
  <w:style w:type="character" w:customStyle="1" w:styleId="BODYLISTChar">
    <w:name w:val="BODY LIST Char"/>
    <w:basedOn w:val="DefaultParagraphFont"/>
    <w:link w:val="BODYLIST"/>
    <w:rsid w:val="00FA5A21"/>
    <w:rPr>
      <w:rFonts w:ascii="Times New Roman" w:hAnsi="Times New Roman"/>
      <w:sz w:val="26"/>
      <w:szCs w:val="22"/>
      <w:lang w:val="en-ZA"/>
    </w:rPr>
  </w:style>
  <w:style w:type="character" w:customStyle="1" w:styleId="HEADINGChar">
    <w:name w:val="HEADING Char"/>
    <w:basedOn w:val="DefaultParagraphFont"/>
    <w:link w:val="HEADING"/>
    <w:rsid w:val="00FA5A21"/>
    <w:rPr>
      <w:rFonts w:ascii="Times New Roman" w:hAnsi="Times New Roman"/>
      <w:i/>
      <w:sz w:val="26"/>
      <w:szCs w:val="22"/>
      <w:lang w:val="en-ZA"/>
    </w:rPr>
  </w:style>
  <w:style w:type="character" w:customStyle="1" w:styleId="ADDRESSESChar">
    <w:name w:val="ADDRESSES Char"/>
    <w:basedOn w:val="BODYNON-NUMBEREDChar"/>
    <w:link w:val="ADDRESSES"/>
    <w:rsid w:val="00EC2CB0"/>
    <w:rPr>
      <w:rFonts w:ascii="Times New Roman" w:hAnsi="Times New Roman"/>
      <w:sz w:val="26"/>
      <w:szCs w:val="22"/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1B25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5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5B2"/>
    <w:rPr>
      <w:rFonts w:ascii="Times New Roman" w:hAnsi="Times New Roman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5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5B2"/>
    <w:rPr>
      <w:rFonts w:ascii="Times New Roman" w:hAnsi="Times New Roman"/>
      <w:b/>
      <w:bCs/>
      <w:lang w:val="en-ZA"/>
    </w:rPr>
  </w:style>
  <w:style w:type="character" w:styleId="Hyperlink">
    <w:name w:val="Hyperlink"/>
    <w:basedOn w:val="DefaultParagraphFont"/>
    <w:uiPriority w:val="99"/>
    <w:unhideWhenUsed/>
    <w:rsid w:val="004D1C67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9F63F2"/>
    <w:rPr>
      <w:rFonts w:ascii="Times New Roman" w:hAnsi="Times New Roman"/>
      <w:sz w:val="26"/>
      <w:szCs w:val="22"/>
      <w:lang w:val="en-ZA"/>
    </w:rPr>
  </w:style>
  <w:style w:type="character" w:customStyle="1" w:styleId="innerphone">
    <w:name w:val="innerphone"/>
    <w:basedOn w:val="DefaultParagraphFont"/>
    <w:rsid w:val="00C2780F"/>
  </w:style>
  <w:style w:type="character" w:customStyle="1" w:styleId="inneremail">
    <w:name w:val="inneremail"/>
    <w:basedOn w:val="DefaultParagraphFont"/>
    <w:rsid w:val="00C2780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297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1423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81B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33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35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86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8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3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728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21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3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3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83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8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8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43484D6-7BFD-46C7-9DA2-7F436CAD7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9-07T09:24:00Z</dcterms:created>
  <dcterms:modified xsi:type="dcterms:W3CDTF">2021-09-07T09:24:00Z</dcterms:modified>
</cp:coreProperties>
</file>